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F1103" w14:textId="77777777" w:rsidR="002038AB" w:rsidRDefault="002038AB" w:rsidP="001E3FC0">
      <w:pPr>
        <w:ind w:left="720" w:hanging="360"/>
        <w:jc w:val="both"/>
      </w:pPr>
    </w:p>
    <w:p w14:paraId="1D19975C" w14:textId="37DD4479" w:rsidR="002038AB" w:rsidRPr="002038AB" w:rsidRDefault="002038AB" w:rsidP="002038AB">
      <w:pPr>
        <w:jc w:val="center"/>
        <w:rPr>
          <w:rFonts w:cs="Segoe UI"/>
          <w:b/>
          <w:bCs/>
          <w:color w:val="000000" w:themeColor="text1"/>
          <w:sz w:val="24"/>
          <w:szCs w:val="24"/>
        </w:rPr>
      </w:pPr>
      <w:r w:rsidRPr="002038AB">
        <w:rPr>
          <w:rFonts w:cs="Segoe UI"/>
          <w:b/>
          <w:bCs/>
          <w:color w:val="000000" w:themeColor="text1"/>
          <w:sz w:val="24"/>
          <w:szCs w:val="24"/>
        </w:rPr>
        <w:t xml:space="preserve">Final Project: </w:t>
      </w:r>
      <w:r w:rsidRPr="002038AB">
        <w:rPr>
          <w:rFonts w:cs="Segoe UI"/>
          <w:b/>
          <w:bCs/>
          <w:color w:val="000000" w:themeColor="text1"/>
          <w:sz w:val="24"/>
          <w:szCs w:val="24"/>
        </w:rPr>
        <w:t>AI-Powered E-Commerce Checkout System</w:t>
      </w:r>
    </w:p>
    <w:p w14:paraId="01E7DEEF" w14:textId="3CA93CCA" w:rsidR="002038AB" w:rsidRPr="002038AB" w:rsidRDefault="002038AB" w:rsidP="002038AB">
      <w:pPr>
        <w:jc w:val="center"/>
        <w:rPr>
          <w:rFonts w:cs="Segoe UI"/>
          <w:b/>
          <w:bCs/>
          <w:color w:val="000000" w:themeColor="text1"/>
          <w:sz w:val="24"/>
          <w:szCs w:val="24"/>
        </w:rPr>
      </w:pPr>
      <w:r w:rsidRPr="002038AB">
        <w:rPr>
          <w:rFonts w:cs="Segoe UI"/>
          <w:b/>
          <w:bCs/>
          <w:color w:val="000000" w:themeColor="text1"/>
          <w:sz w:val="24"/>
          <w:szCs w:val="24"/>
        </w:rPr>
        <w:t>Customer user stories</w:t>
      </w:r>
    </w:p>
    <w:p w14:paraId="49ACFA19" w14:textId="77777777" w:rsidR="002038AB" w:rsidRPr="002038AB" w:rsidRDefault="002038AB" w:rsidP="002038AB">
      <w:pPr>
        <w:jc w:val="both"/>
        <w:rPr>
          <w:sz w:val="24"/>
          <w:szCs w:val="24"/>
        </w:rPr>
      </w:pPr>
    </w:p>
    <w:p w14:paraId="4D8FD8FC" w14:textId="033CAC5C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returning customer, I want to save my payment and shipping details securely so that I can complete my checkout faster without having to re-enter information every time. This will save me time, especially when ordering frequently, and reduce the chances of input errors during payment.</w:t>
      </w:r>
    </w:p>
    <w:p w14:paraId="22841EFB" w14:textId="1E2C96D3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mobile shopper, I want the address fields to auto-fill based on my previous orders or browser data so that I can quickly complete the form without typing everything manually. This ensures a faster and smoother checkout experience on small screens.</w:t>
      </w:r>
    </w:p>
    <w:p w14:paraId="41A53815" w14:textId="2E07E79A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first-time buyer, I want the checkout to display all costs, including shipping and taxes, upfront so that I can make an informed decision before confirming my purchase and avoid surprises. This helps me trust the website more.</w:t>
      </w:r>
    </w:p>
    <w:p w14:paraId="7A65609B" w14:textId="1DBDC351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deal-focused user, I want to easily apply promo codes and see if they are valid immediately so that I can maximize discounts without wasting time or experiencing errors during checkout.</w:t>
      </w:r>
    </w:p>
    <w:p w14:paraId="1E38187D" w14:textId="534DDDBF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with multiple saved addresses, I want to select one quickly during checkout so that I don’t have to re-enter shipping information, making the process faster and less prone to mistakes.</w:t>
      </w:r>
    </w:p>
    <w:p w14:paraId="691048C0" w14:textId="25498884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cautious buyer, I want visible trust indicators, like secure payment badges or encryption notices, so that I feel confident entering sensitive information and completing my order.</w:t>
      </w:r>
    </w:p>
    <w:p w14:paraId="30C3E9AF" w14:textId="0DC4A99D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in a hurry, I want a one-click add-to-cart and checkout option so that I can purchase items quickly without going through multiple screens. This reduces friction and improves my overall experience.</w:t>
      </w:r>
    </w:p>
    <w:p w14:paraId="66E8A2AF" w14:textId="37A73EED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guest shopper, I want the option to checkout without creating an account so that I can complete my purchase immediately while still having the option to save information later.</w:t>
      </w:r>
    </w:p>
    <w:p w14:paraId="05B5F1B0" w14:textId="3BAF66CB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mobile user, I want buttons and form fields to have sufficient size and spacing so that I can interact accurately without misclicks, especially on smaller screens.</w:t>
      </w:r>
    </w:p>
    <w:p w14:paraId="3005A5CF" w14:textId="68682C5D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purchasing multiple items, I want a clear cart summary showing each item, price, and quantity so that I can verify my selections before finalizing payment.</w:t>
      </w:r>
    </w:p>
    <w:p w14:paraId="63B6CADE" w14:textId="4636D900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frequent buyer, I want my loyalty points or rewards displayed during checkout so that I understand how much I can redeem and feel encouraged to continue shopping.</w:t>
      </w:r>
    </w:p>
    <w:p w14:paraId="76918A3A" w14:textId="111D4BD7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shopper with preferences, I want multiple payment methods available so that I can use the option that suits me best, whether it’s credit card, digital wallet, or cash on delivery.</w:t>
      </w:r>
    </w:p>
    <w:p w14:paraId="4870BC45" w14:textId="42B2683D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concerned about costs, I want all taxes, shipping, and additional fees displayed clearly before payment so that I can see the total cost and make informed decisions.</w:t>
      </w:r>
    </w:p>
    <w:p w14:paraId="27F37DCE" w14:textId="6FC83BB0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who often shops in advance, I want the ability to save items in a wishlist or cart for later checkout so that I can organize my shopping and return without losing selections.</w:t>
      </w:r>
    </w:p>
    <w:p w14:paraId="432E2067" w14:textId="5F8106C6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with limited time, I want a visual progress bar or step indicator during checkout so that I know how many steps remain and can manage my time accordingly.</w:t>
      </w:r>
    </w:p>
    <w:p w14:paraId="5B9DDDB7" w14:textId="58E142C8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lastRenderedPageBreak/>
        <w:t>As a gift buyer, I want options for gift wrapping and adding notes during checkout so that I can send presents directly to recipients without extra effort.</w:t>
      </w:r>
    </w:p>
    <w:p w14:paraId="524FAE90" w14:textId="3195E971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with accessibility needs, I want checkout pages to support screen readers and keyboard navigation so that I can complete my purchase independently.</w:t>
      </w:r>
    </w:p>
    <w:p w14:paraId="55E8B888" w14:textId="7C2EB36A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shopper with a coupon code, I want immediate feedback on whether the code applies successfully or fails so that I can take action right away without guessing.</w:t>
      </w:r>
    </w:p>
    <w:p w14:paraId="5BFC1AA9" w14:textId="6EE47FA1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planning delivery, I want estimated delivery dates displayed for each shipping option so that I can choose the one that fits my schedule.</w:t>
      </w:r>
    </w:p>
    <w:p w14:paraId="7197BCC1" w14:textId="32701B6B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shopper with multiple items, I want to easily remove or edit items in my cart during checkout so that my final order matches my intentions.</w:t>
      </w:r>
    </w:p>
    <w:p w14:paraId="65311F83" w14:textId="60E4C6BD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mobile user, I want the keyboard to automatically adapt to input types (numbers, emails, addresses) so that I can enter information quickly and without errors.</w:t>
      </w:r>
    </w:p>
    <w:p w14:paraId="2892D7E8" w14:textId="252303DA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first-time shopper, I want tooltips or explanations for unfamiliar fields during checkout so that I can complete the form correctly without confusion.</w:t>
      </w:r>
    </w:p>
    <w:p w14:paraId="2471A7AA" w14:textId="0DC1F5CA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who values speed, I want a minimal and uncluttered checkout page so that I can complete purchases efficiently without distractions.</w:t>
      </w:r>
    </w:p>
    <w:p w14:paraId="3739EA11" w14:textId="215D8886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redeeming gift cards, I want clear instructions on how to apply them so that I don’t make mistakes and ensure the card balance is correctly applied.</w:t>
      </w:r>
    </w:p>
    <w:p w14:paraId="43D568B0" w14:textId="69722DE9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returning user who abandoned a previous cart, I want my cart saved across sessions so that I can continue shopping without starting over.</w:t>
      </w:r>
    </w:p>
    <w:p w14:paraId="6D1E11F5" w14:textId="6A52735F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shopper, I want the order confirmation page to highlight key information (items, total cost, shipping address) so that I can be confident my order is correct.</w:t>
      </w:r>
    </w:p>
    <w:p w14:paraId="35A3E508" w14:textId="30F60DB8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with a slow internet connection, I want checkout pages to load quickly and function reliably so that I can complete purchases without interruptions.</w:t>
      </w:r>
    </w:p>
    <w:p w14:paraId="6B9635A7" w14:textId="50C27003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shopper, I want the ability to edit my shipping method during checkout so that I can select the option that is fastest or cheapest without restarting the process.</w:t>
      </w:r>
    </w:p>
    <w:p w14:paraId="7C952806" w14:textId="658369DA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experiencing a failed payment, I want clear error messages explaining what went wrong and how to fix it so that I can retry without frustration.</w:t>
      </w:r>
    </w:p>
    <w:p w14:paraId="012D5ECD" w14:textId="6738F2D9" w:rsidR="00D46D59" w:rsidRPr="00D419A5" w:rsidRDefault="00D46D59" w:rsidP="001E3FC0">
      <w:pPr>
        <w:pStyle w:val="ListParagraph"/>
        <w:numPr>
          <w:ilvl w:val="0"/>
          <w:numId w:val="1"/>
        </w:numPr>
        <w:jc w:val="both"/>
      </w:pPr>
      <w:r w:rsidRPr="00D419A5">
        <w:t>As a user who shops on multiple devices, I want my cart and session to sync across devices so that I can continue shopping seamlessly on desktop or mobile.</w:t>
      </w:r>
    </w:p>
    <w:p w14:paraId="47855A40" w14:textId="77777777" w:rsidR="006B2D3C" w:rsidRPr="00D419A5" w:rsidRDefault="006B2D3C" w:rsidP="001E3FC0">
      <w:pPr>
        <w:jc w:val="both"/>
      </w:pPr>
    </w:p>
    <w:sectPr w:rsidR="006B2D3C" w:rsidRPr="00D419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1509E4"/>
    <w:multiLevelType w:val="hybridMultilevel"/>
    <w:tmpl w:val="51325C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5903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MzE0NjAwtTQ2tzBQ0lEKTi0uzszPAykwrAUAO4inTywAAAA="/>
  </w:docVars>
  <w:rsids>
    <w:rsidRoot w:val="00E30579"/>
    <w:rsid w:val="001E3FC0"/>
    <w:rsid w:val="002038AB"/>
    <w:rsid w:val="0058069B"/>
    <w:rsid w:val="006B2D3C"/>
    <w:rsid w:val="00786474"/>
    <w:rsid w:val="009352D4"/>
    <w:rsid w:val="00D419A5"/>
    <w:rsid w:val="00D46D59"/>
    <w:rsid w:val="00DB62EA"/>
    <w:rsid w:val="00DF09A0"/>
    <w:rsid w:val="00E3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58CEEA"/>
  <w15:chartTrackingRefBased/>
  <w15:docId w15:val="{5FEC4459-6331-4B7B-AAC9-2831A002C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057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057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0579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05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0579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05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05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05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05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0579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05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0579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0579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0579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05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05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05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05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3057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05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05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05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305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05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3057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30579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0579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0579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30579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23</Words>
  <Characters>4443</Characters>
  <Application>Microsoft Office Word</Application>
  <DocSecurity>0</DocSecurity>
  <Lines>72</Lines>
  <Paragraphs>36</Paragraphs>
  <ScaleCrop>false</ScaleCrop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 Arora</dc:creator>
  <cp:keywords/>
  <dc:description/>
  <cp:lastModifiedBy>Bhavika Chhatbar</cp:lastModifiedBy>
  <cp:revision>6</cp:revision>
  <dcterms:created xsi:type="dcterms:W3CDTF">2025-09-09T18:52:00Z</dcterms:created>
  <dcterms:modified xsi:type="dcterms:W3CDTF">2025-09-11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8c0ea4-c266-470f-a573-5a50de558eba</vt:lpwstr>
  </property>
</Properties>
</file>